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76007" w14:textId="461D5B9F" w:rsidR="000828C7" w:rsidRDefault="007C1EFF">
      <w:pPr>
        <w:rPr>
          <w:lang w:val="en-US"/>
        </w:rPr>
      </w:pPr>
      <w:r>
        <w:rPr>
          <w:lang w:val="en-US"/>
        </w:rPr>
        <w:t>Df</w:t>
      </w:r>
    </w:p>
    <w:p w14:paraId="75BBEFF1" w14:textId="6F50CF1B" w:rsidR="007C1EFF" w:rsidRDefault="007C1EFF">
      <w:pPr>
        <w:rPr>
          <w:lang w:val="en-US"/>
        </w:rPr>
      </w:pPr>
    </w:p>
    <w:p w14:paraId="0A2631AD" w14:textId="764C7EDB" w:rsidR="007C1EFF" w:rsidRDefault="007C1EFF">
      <w:pPr>
        <w:rPr>
          <w:lang w:val="en-US"/>
        </w:rPr>
      </w:pPr>
    </w:p>
    <w:p w14:paraId="6FAB7C8F" w14:textId="0E6B3342" w:rsidR="007C1EFF" w:rsidRDefault="007C1EFF">
      <w:pPr>
        <w:rPr>
          <w:lang w:val="en-US"/>
        </w:rPr>
      </w:pPr>
      <w:r>
        <w:rPr>
          <w:lang w:val="en-US"/>
        </w:rPr>
        <w:t>Sfddsf</w:t>
      </w:r>
    </w:p>
    <w:p w14:paraId="4027A59B" w14:textId="419A33BB" w:rsidR="007C1EFF" w:rsidRDefault="007C1EFF">
      <w:pPr>
        <w:rPr>
          <w:lang w:val="en-US"/>
        </w:rPr>
      </w:pPr>
    </w:p>
    <w:p w14:paraId="53BF7515" w14:textId="72FB92E6" w:rsidR="007C1EFF" w:rsidRDefault="007C1EFF">
      <w:pPr>
        <w:rPr>
          <w:lang w:val="en-US"/>
        </w:rPr>
      </w:pPr>
    </w:p>
    <w:p w14:paraId="383F6D74" w14:textId="7456C431" w:rsidR="007C1EFF" w:rsidRDefault="007C1EFF">
      <w:pPr>
        <w:rPr>
          <w:lang w:val="en-US"/>
        </w:rPr>
      </w:pPr>
    </w:p>
    <w:p w14:paraId="3FB18FD3" w14:textId="19E76D98" w:rsidR="007C1EFF" w:rsidRDefault="007C1EFF">
      <w:pPr>
        <w:rPr>
          <w:lang w:val="en-US"/>
        </w:rPr>
      </w:pPr>
    </w:p>
    <w:p w14:paraId="5E640ED3" w14:textId="7AA94544" w:rsidR="007C1EFF" w:rsidRDefault="007C1EFF">
      <w:pPr>
        <w:rPr>
          <w:lang w:val="en-US"/>
        </w:rPr>
      </w:pPr>
      <w:r>
        <w:rPr>
          <w:lang w:val="en-US"/>
        </w:rPr>
        <w:t>Sdfsdf</w:t>
      </w:r>
    </w:p>
    <w:p w14:paraId="644A4A94" w14:textId="4AD3359E" w:rsidR="007C1EFF" w:rsidRDefault="007C1EFF">
      <w:pPr>
        <w:rPr>
          <w:lang w:val="en-US"/>
        </w:rPr>
      </w:pPr>
    </w:p>
    <w:p w14:paraId="23BCC83D" w14:textId="1C5A9DD6" w:rsidR="007C1EFF" w:rsidRDefault="007C1EFF">
      <w:pPr>
        <w:rPr>
          <w:lang w:val="en-US"/>
        </w:rPr>
      </w:pPr>
    </w:p>
    <w:p w14:paraId="5B65CDC4" w14:textId="5935064B" w:rsidR="007C1EFF" w:rsidRDefault="007C1EFF">
      <w:pPr>
        <w:rPr>
          <w:lang w:val="en-US"/>
        </w:rPr>
      </w:pPr>
      <w:r>
        <w:rPr>
          <w:lang w:val="en-US"/>
        </w:rPr>
        <w:t>Sdffds</w:t>
      </w:r>
    </w:p>
    <w:p w14:paraId="30901969" w14:textId="623F4888" w:rsidR="007C1EFF" w:rsidRDefault="007C1EFF">
      <w:pPr>
        <w:rPr>
          <w:lang w:val="en-US"/>
        </w:rPr>
      </w:pPr>
    </w:p>
    <w:p w14:paraId="30CE68B7" w14:textId="7994101D" w:rsidR="007C1EFF" w:rsidRDefault="007C1EFF">
      <w:pPr>
        <w:rPr>
          <w:lang w:val="en-US"/>
        </w:rPr>
      </w:pPr>
    </w:p>
    <w:p w14:paraId="403B2E5B" w14:textId="1E3C327A" w:rsidR="007C1EFF" w:rsidRDefault="007C1EFF">
      <w:pPr>
        <w:rPr>
          <w:lang w:val="en-US"/>
        </w:rPr>
      </w:pPr>
      <w:r>
        <w:rPr>
          <w:lang w:val="en-US"/>
        </w:rPr>
        <w:t>Sdfsdff</w:t>
      </w:r>
    </w:p>
    <w:p w14:paraId="402F2436" w14:textId="066937EF" w:rsidR="007C1EFF" w:rsidRDefault="007C1EFF">
      <w:pPr>
        <w:rPr>
          <w:lang w:val="en-US"/>
        </w:rPr>
      </w:pPr>
    </w:p>
    <w:p w14:paraId="0D93757D" w14:textId="5985603D" w:rsidR="00D9176C" w:rsidRDefault="00D9176C">
      <w:pPr>
        <w:rPr>
          <w:lang w:val="en-US"/>
        </w:rPr>
      </w:pPr>
      <w:r>
        <w:rPr>
          <w:lang w:val="en-US"/>
        </w:rPr>
        <w:br/>
      </w:r>
    </w:p>
    <w:p w14:paraId="6CC9E1E5" w14:textId="77777777" w:rsidR="00D9176C" w:rsidRDefault="00D9176C">
      <w:pPr>
        <w:rPr>
          <w:lang w:val="en-US"/>
        </w:rPr>
      </w:pPr>
      <w:r>
        <w:rPr>
          <w:lang w:val="en-US"/>
        </w:rPr>
        <w:br w:type="page"/>
      </w:r>
    </w:p>
    <w:p w14:paraId="246533EA" w14:textId="5F35C514" w:rsidR="00E6702C" w:rsidRDefault="00E6702C">
      <w:pPr>
        <w:rPr>
          <w:lang w:val="en-US"/>
        </w:rPr>
      </w:pPr>
      <w:r>
        <w:rPr>
          <w:lang w:val="en-US"/>
        </w:rPr>
        <w:lastRenderedPageBreak/>
        <w:br w:type="page"/>
      </w:r>
    </w:p>
    <w:p w14:paraId="2CD66DB4" w14:textId="393B5946" w:rsidR="00E6702C" w:rsidRDefault="00E6702C">
      <w:pPr>
        <w:rPr>
          <w:lang w:val="en-US"/>
        </w:rPr>
      </w:pPr>
      <w:r>
        <w:rPr>
          <w:lang w:val="en-US"/>
        </w:rPr>
        <w:lastRenderedPageBreak/>
        <w:br w:type="page"/>
      </w:r>
    </w:p>
    <w:p w14:paraId="34DCA5D3" w14:textId="6AED777F" w:rsidR="007C1EFF" w:rsidRPr="007C1EFF" w:rsidRDefault="00E6702C">
      <w:pPr>
        <w:rPr>
          <w:lang w:val="en-US"/>
        </w:rPr>
      </w:pPr>
      <w:r>
        <w:rPr>
          <w:lang w:val="en-US"/>
        </w:rPr>
        <w:lastRenderedPageBreak/>
        <w:t>dsffnsdkfjhsdkjfhsdkjfhksjdfh</w:t>
      </w:r>
    </w:p>
    <w:sectPr w:rsidR="007C1EFF" w:rsidRPr="007C1E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LUEAiMDAyMTCyUdpeDU4uLM/DyQAqNaAMk1SuksAAAA"/>
  </w:docVars>
  <w:rsids>
    <w:rsidRoot w:val="004A3EF7"/>
    <w:rsid w:val="000828C7"/>
    <w:rsid w:val="004A3EF7"/>
    <w:rsid w:val="007C1EFF"/>
    <w:rsid w:val="00D9176C"/>
    <w:rsid w:val="00E67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0FFCE0"/>
  <w15:chartTrackingRefBased/>
  <w15:docId w15:val="{E9D01F06-8A55-4604-94DD-DD38B17EC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Streicher</dc:creator>
  <cp:keywords/>
  <dc:description/>
  <cp:lastModifiedBy>Simon Streicher</cp:lastModifiedBy>
  <cp:revision>4</cp:revision>
  <dcterms:created xsi:type="dcterms:W3CDTF">2021-11-04T16:13:00Z</dcterms:created>
  <dcterms:modified xsi:type="dcterms:W3CDTF">2021-11-05T09:08:00Z</dcterms:modified>
</cp:coreProperties>
</file>